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2bab3e44b4b284749edd4bd513a3431d5bd579"/>
    <w:p>
      <w:pPr>
        <w:pStyle w:val="Heading3"/>
      </w:pPr>
      <w:r>
        <w:t xml:space="preserve">Уважаемые собственники автотранспорта! На территории района выявлены брошенные транспортные средства</w:t>
      </w:r>
    </w:p>
    <w:p>
      <w:pPr>
        <w:pStyle w:val="FirstParagraph"/>
      </w:pPr>
      <w:r>
        <w:t xml:space="preserve">03.07.2024</w:t>
      </w:r>
    </w:p>
    <w:p>
      <w:pPr>
        <w:pStyle w:val="BodyText"/>
      </w:pPr>
      <w:r>
        <w:t xml:space="preserve">ТС с признаками БРТС выявлено на дворовой территории 25.06.2024 года по адресу: ул. Новокосинская, д. 14, к.3 Комиссионное обследование ТС проведено – 26.06.2024 года, признано БРТС.</w:t>
      </w:r>
    </w:p>
    <w:p>
      <w:pPr>
        <w:pStyle w:val="BodyText"/>
      </w:pPr>
      <w:r>
        <w:t xml:space="preserve">На БРТС размещено уведомление о приведении в надлежащее состояние или перемещении в место, позволяющее хранение без создания помех в организации уборки и благоустройства территории.</w:t>
      </w:r>
    </w:p>
    <w:p>
      <w:pPr>
        <w:pStyle w:val="BodyText"/>
      </w:pPr>
      <w:r>
        <w:t xml:space="preserve">Повторное обследование будет проведено – 09.07.2024года.</w:t>
      </w:r>
    </w:p>
    <w:p>
      <w:pPr>
        <w:pStyle w:val="BodyText"/>
      </w:pPr>
      <w:r>
        <w:rPr>
          <w:bCs/>
          <w:b/>
        </w:rPr>
        <w:t xml:space="preserve">Рено, цвет красный, государственный регистрационный номер: С 117 ОВ 90</w:t>
      </w:r>
    </w:p>
    <w:p>
      <w:pPr>
        <w:pStyle w:val="BodyText"/>
      </w:pPr>
      <w:r>
        <w:rPr>
          <w:bCs/>
          <w:b/>
        </w:rPr>
        <w:t xml:space="preserve">Фото прилагается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kosino.mos.ru/www/аауауауа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novokosino.mos.ru/www/аауауау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novokosino.mos.ru/brts/the-abandoned-vehicle/detail/12461901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novokosino.mos.ru" TargetMode="External" /><Relationship Type="http://schemas.openxmlformats.org/officeDocument/2006/relationships/hyperlink" Id="rId26" Target="http://novokosino.mos.ru/brts/the-abandoned-vehicle/detail/124619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novokosino.mos.ru" TargetMode="External" /><Relationship Type="http://schemas.openxmlformats.org/officeDocument/2006/relationships/hyperlink" Id="rId26" Target="http://novokosino.mos.ru/brts/the-abandoned-vehicle/detail/124619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18:15:39Z</dcterms:created>
  <dcterms:modified xsi:type="dcterms:W3CDTF">2024-08-09T18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